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556E37" w14:textId="45D898AD" w:rsidR="00207DF6" w:rsidRPr="00207DF6" w:rsidRDefault="00207DF6" w:rsidP="00CD7CAF">
      <w:pPr>
        <w:rPr>
          <w:b/>
          <w:bCs/>
        </w:rPr>
      </w:pPr>
      <w:r w:rsidRPr="00207DF6">
        <w:rPr>
          <w:b/>
          <w:bCs/>
        </w:rPr>
        <w:t>Introduction/Business Problem</w:t>
      </w:r>
    </w:p>
    <w:p w14:paraId="3F96B1FB" w14:textId="2D43520A" w:rsidR="00CD7CAF" w:rsidRDefault="00CD7CAF" w:rsidP="00CD7CAF">
      <w:r>
        <w:t xml:space="preserve">I am in the process of setting up a Digital Agency that will offer </w:t>
      </w:r>
      <w:r w:rsidR="0057428A">
        <w:t>several</w:t>
      </w:r>
      <w:r>
        <w:t xml:space="preserve"> technology solutions to other businesses. Out of the many digital services my Digital Agency will provide, the core function of the </w:t>
      </w:r>
      <w:r w:rsidR="0057428A">
        <w:t>company</w:t>
      </w:r>
      <w:r>
        <w:t xml:space="preserve"> will be </w:t>
      </w:r>
      <w:r w:rsidR="0057428A">
        <w:t>the following</w:t>
      </w:r>
      <w:r>
        <w:t xml:space="preserve"> three specific technology platforms:</w:t>
      </w:r>
    </w:p>
    <w:p w14:paraId="1336B411" w14:textId="3C5BED94" w:rsidR="00CD7CAF" w:rsidRDefault="00CD7CAF" w:rsidP="00CD7CAF">
      <w:pPr>
        <w:pStyle w:val="ListParagraph"/>
        <w:numPr>
          <w:ilvl w:val="0"/>
          <w:numId w:val="3"/>
        </w:numPr>
      </w:pPr>
      <w:r>
        <w:t xml:space="preserve">Reputation Management Platform </w:t>
      </w:r>
    </w:p>
    <w:p w14:paraId="34A6A766" w14:textId="17109D13" w:rsidR="00CD7CAF" w:rsidRDefault="00CD7CAF" w:rsidP="00CD7CAF">
      <w:pPr>
        <w:pStyle w:val="ListParagraph"/>
        <w:numPr>
          <w:ilvl w:val="0"/>
          <w:numId w:val="3"/>
        </w:numPr>
      </w:pPr>
      <w:r>
        <w:t xml:space="preserve">Social </w:t>
      </w:r>
      <w:r w:rsidR="0077044E">
        <w:t xml:space="preserve">Media </w:t>
      </w:r>
      <w:r>
        <w:t xml:space="preserve">Posting Platform </w:t>
      </w:r>
    </w:p>
    <w:p w14:paraId="7870C8DF" w14:textId="33E6C7A0" w:rsidR="00CD7CAF" w:rsidRDefault="00CD7CAF" w:rsidP="00CD7CAF">
      <w:pPr>
        <w:pStyle w:val="ListParagraph"/>
        <w:numPr>
          <w:ilvl w:val="0"/>
          <w:numId w:val="3"/>
        </w:numPr>
      </w:pPr>
      <w:r>
        <w:t xml:space="preserve">Food Ordering Platform </w:t>
      </w:r>
    </w:p>
    <w:p w14:paraId="2B1EDD4B" w14:textId="21FD7D26" w:rsidR="00CD7CAF" w:rsidRDefault="00CD7CAF" w:rsidP="00CD7CAF">
      <w:r>
        <w:t xml:space="preserve">These core services </w:t>
      </w:r>
      <w:r w:rsidR="0057428A">
        <w:t>will be</w:t>
      </w:r>
      <w:r>
        <w:t xml:space="preserve"> complemented by Add-on Services such as copywriting services, blog writing, design services, voice-over services</w:t>
      </w:r>
      <w:r w:rsidR="0057428A">
        <w:t>,</w:t>
      </w:r>
      <w:r>
        <w:t xml:space="preserve"> just to name a few.</w:t>
      </w:r>
    </w:p>
    <w:p w14:paraId="12EEF8FE" w14:textId="1485E19D" w:rsidR="00980727" w:rsidRDefault="00CD7CAF" w:rsidP="00CD7CAF">
      <w:r>
        <w:t>Since a Digital Agency can operate from anywhere, there are no geographical restrictions; and the list of potential clients ranges from car garages, beauty salon</w:t>
      </w:r>
      <w:r w:rsidR="0057428A">
        <w:t>s</w:t>
      </w:r>
      <w:r>
        <w:t xml:space="preserve">, churches, charities, gyms, florists, opticians, schools to estate agents. However, because </w:t>
      </w:r>
      <w:r w:rsidR="00980727">
        <w:t>to provide</w:t>
      </w:r>
      <w:r>
        <w:t xml:space="preserve"> food ordering platform to</w:t>
      </w:r>
      <w:r w:rsidR="00980727">
        <w:t xml:space="preserve"> restaurants</w:t>
      </w:r>
      <w:r>
        <w:t xml:space="preserve">  constitutes one of the three </w:t>
      </w:r>
      <w:r w:rsidR="0057428A">
        <w:t>primary</w:t>
      </w:r>
      <w:r>
        <w:t xml:space="preserve"> technology platforms that </w:t>
      </w:r>
      <w:r w:rsidR="00980727">
        <w:t xml:space="preserve">will be offered by </w:t>
      </w:r>
      <w:r>
        <w:t>my Digital Agency</w:t>
      </w:r>
      <w:r w:rsidR="00980727">
        <w:t>, I will leverage Foursquare geolocation capabilities to create a data inventory of restaurants in the Edmonton, Alberta area where I liv</w:t>
      </w:r>
      <w:r w:rsidR="005B01F8">
        <w:t xml:space="preserve">e solving </w:t>
      </w:r>
    </w:p>
    <w:p w14:paraId="5792EE70" w14:textId="5BDC3D3E" w:rsidR="00980727" w:rsidRDefault="00980727" w:rsidP="00CD7CAF"/>
    <w:p w14:paraId="2B26686A" w14:textId="60B3F2EA" w:rsidR="00980727" w:rsidRPr="00207DF6" w:rsidRDefault="00207DF6" w:rsidP="00CD7CAF">
      <w:pPr>
        <w:rPr>
          <w:b/>
          <w:bCs/>
        </w:rPr>
      </w:pPr>
      <w:r w:rsidRPr="00207DF6">
        <w:rPr>
          <w:b/>
          <w:bCs/>
        </w:rPr>
        <w:t xml:space="preserve">Data Description </w:t>
      </w:r>
    </w:p>
    <w:p w14:paraId="1F3CB727" w14:textId="2FEFA8EB" w:rsidR="00CD7CAF" w:rsidRDefault="005B01F8" w:rsidP="00CD7CAF">
      <w:r>
        <w:t>Targeted</w:t>
      </w:r>
      <w:r w:rsidR="00207DF6">
        <w:t xml:space="preserve"> marketing reduces overall marketing costs, and for a new business, as is the case with the Digital Agency I will launch next week, customer discovery </w:t>
      </w:r>
      <w:r>
        <w:t xml:space="preserve">can be an arduous process. </w:t>
      </w:r>
      <w:r w:rsidR="003647EF">
        <w:t xml:space="preserve">More challenging is to obtain relevant details about </w:t>
      </w:r>
      <w:r w:rsidR="0057428A">
        <w:t xml:space="preserve">the </w:t>
      </w:r>
      <w:r w:rsidR="003647EF">
        <w:t xml:space="preserve">potential customer; the benefits of such </w:t>
      </w:r>
      <w:r w:rsidR="0057428A">
        <w:t>information</w:t>
      </w:r>
      <w:r w:rsidR="003647EF">
        <w:t xml:space="preserve"> is to increase the likelihood that the sales pitch success. </w:t>
      </w:r>
    </w:p>
    <w:p w14:paraId="517808DE" w14:textId="055B7FCA" w:rsidR="003647EF" w:rsidRDefault="003647EF" w:rsidP="00CD7CAF">
      <w:r>
        <w:t xml:space="preserve">To solve these problems, I will use Foursquare geolocation platform to create a list of all the restaurants in the Edmonton area. Subsequently, I will highlight the following data about Edmonton’s restaurants </w:t>
      </w:r>
      <w:r w:rsidR="009404E8">
        <w:t xml:space="preserve">as more </w:t>
      </w:r>
      <w:r w:rsidR="0057428A">
        <w:t>critical</w:t>
      </w:r>
      <w:r w:rsidR="009404E8">
        <w:t xml:space="preserve"> to my purpose because they will optimize my marketing efforts</w:t>
      </w:r>
      <w:r>
        <w:t>:</w:t>
      </w:r>
    </w:p>
    <w:p w14:paraId="4ADC18F4" w14:textId="64120C28" w:rsidR="003647EF" w:rsidRDefault="009404E8" w:rsidP="009404E8">
      <w:pPr>
        <w:pStyle w:val="ListParagraph"/>
        <w:numPr>
          <w:ilvl w:val="0"/>
          <w:numId w:val="4"/>
        </w:numPr>
        <w:spacing w:after="0"/>
      </w:pPr>
      <w:r>
        <w:t>Condition of their online presence</w:t>
      </w:r>
    </w:p>
    <w:p w14:paraId="236935A5" w14:textId="55221724" w:rsidR="009404E8" w:rsidRDefault="009404E8" w:rsidP="009404E8">
      <w:pPr>
        <w:pStyle w:val="ListParagraph"/>
        <w:numPr>
          <w:ilvl w:val="0"/>
          <w:numId w:val="4"/>
        </w:numPr>
        <w:spacing w:after="0"/>
      </w:pPr>
      <w:r>
        <w:t xml:space="preserve">Whether or not they have an online food ordering platform </w:t>
      </w:r>
    </w:p>
    <w:p w14:paraId="17DEAA7B" w14:textId="2DA5433B" w:rsidR="009404E8" w:rsidRDefault="009404E8" w:rsidP="009404E8">
      <w:pPr>
        <w:pStyle w:val="ListParagraph"/>
        <w:numPr>
          <w:ilvl w:val="0"/>
          <w:numId w:val="4"/>
        </w:numPr>
        <w:spacing w:after="0"/>
      </w:pPr>
      <w:r>
        <w:t>What are people saying about the local, in other words</w:t>
      </w:r>
      <w:r w:rsidR="0057428A">
        <w:t>,</w:t>
      </w:r>
      <w:r>
        <w:t xml:space="preserve"> </w:t>
      </w:r>
      <w:r w:rsidR="0057428A">
        <w:t xml:space="preserve">the </w:t>
      </w:r>
      <w:r>
        <w:t xml:space="preserve">average rating </w:t>
      </w:r>
    </w:p>
    <w:p w14:paraId="1E8A9B52" w14:textId="4D061DAB" w:rsidR="009404E8" w:rsidRDefault="009404E8" w:rsidP="009404E8">
      <w:pPr>
        <w:pStyle w:val="ListParagraph"/>
        <w:numPr>
          <w:ilvl w:val="0"/>
          <w:numId w:val="4"/>
        </w:numPr>
        <w:spacing w:after="0"/>
      </w:pPr>
      <w:r>
        <w:t xml:space="preserve">Contact information </w:t>
      </w:r>
    </w:p>
    <w:p w14:paraId="7EACF4A5" w14:textId="721FCC47" w:rsidR="009404E8" w:rsidRDefault="009404E8" w:rsidP="009404E8">
      <w:pPr>
        <w:pStyle w:val="ListParagraph"/>
        <w:numPr>
          <w:ilvl w:val="0"/>
          <w:numId w:val="4"/>
        </w:numPr>
        <w:spacing w:after="0"/>
      </w:pPr>
      <w:r>
        <w:t>Menu</w:t>
      </w:r>
    </w:p>
    <w:p w14:paraId="48ECC444" w14:textId="71991EF0" w:rsidR="009404E8" w:rsidRDefault="009404E8" w:rsidP="009404E8">
      <w:pPr>
        <w:pStyle w:val="ListParagraph"/>
        <w:numPr>
          <w:ilvl w:val="0"/>
          <w:numId w:val="4"/>
        </w:numPr>
        <w:spacing w:after="0"/>
      </w:pPr>
      <w:r>
        <w:t xml:space="preserve">Tips </w:t>
      </w:r>
    </w:p>
    <w:p w14:paraId="56C3B936" w14:textId="77777777" w:rsidR="0057428A" w:rsidRDefault="0057428A" w:rsidP="00CD7CAF"/>
    <w:p w14:paraId="3B3DD7C3" w14:textId="5C1CC523" w:rsidR="009404E8" w:rsidRDefault="009404E8" w:rsidP="00CD7CAF">
      <w:r>
        <w:t>This data is directly relevant to the core function of my business. It will allow me to approach potential clients with an intuitive discourse. In addition to the above data, obtaining the restaurants’ names, unique ID, location, and category will be useful in determining geographical dispersion</w:t>
      </w:r>
      <w:r w:rsidR="0057428A">
        <w:t xml:space="preserve"> context. </w:t>
      </w:r>
    </w:p>
    <w:p w14:paraId="67C82C72" w14:textId="77777777" w:rsidR="008B6A1D" w:rsidRDefault="008B6A1D" w:rsidP="00CD7CAF">
      <w:pPr>
        <w:rPr>
          <w:b/>
          <w:bCs/>
          <w:sz w:val="32"/>
          <w:szCs w:val="32"/>
        </w:rPr>
      </w:pPr>
    </w:p>
    <w:p w14:paraId="02F6A1AC" w14:textId="77777777" w:rsidR="008B6A1D" w:rsidRDefault="008B6A1D" w:rsidP="00CD7CAF">
      <w:pPr>
        <w:rPr>
          <w:b/>
          <w:bCs/>
          <w:sz w:val="32"/>
          <w:szCs w:val="32"/>
        </w:rPr>
      </w:pPr>
    </w:p>
    <w:p w14:paraId="45D0FB9B" w14:textId="055E051B" w:rsidR="003647EF" w:rsidRPr="004464E7" w:rsidRDefault="004464E7" w:rsidP="00CD7CAF">
      <w:pPr>
        <w:rPr>
          <w:b/>
          <w:bCs/>
          <w:sz w:val="32"/>
          <w:szCs w:val="32"/>
        </w:rPr>
      </w:pPr>
      <w:r w:rsidRPr="004464E7">
        <w:rPr>
          <w:b/>
          <w:bCs/>
          <w:sz w:val="32"/>
          <w:szCs w:val="32"/>
        </w:rPr>
        <w:lastRenderedPageBreak/>
        <w:t>Methodology</w:t>
      </w:r>
      <w:r w:rsidR="008226DD" w:rsidRPr="004464E7">
        <w:rPr>
          <w:b/>
          <w:bCs/>
          <w:sz w:val="32"/>
          <w:szCs w:val="32"/>
        </w:rPr>
        <w:t xml:space="preserve"> </w:t>
      </w:r>
    </w:p>
    <w:p w14:paraId="5367C829" w14:textId="051D9CF6" w:rsidR="008226DD" w:rsidRDefault="00DF5E6C" w:rsidP="00CD7CAF">
      <w:r>
        <w:t xml:space="preserve">The proposition I pursued in this exercise is </w:t>
      </w:r>
      <w:r w:rsidR="00C66116">
        <w:t>quite simple</w:t>
      </w:r>
      <w:r>
        <w:t xml:space="preserve">, use Foursquare </w:t>
      </w:r>
      <w:r w:rsidR="00740186">
        <w:t xml:space="preserve">to generate a list of all </w:t>
      </w:r>
      <w:r w:rsidR="000D6704">
        <w:t xml:space="preserve">the </w:t>
      </w:r>
      <w:r w:rsidR="00740186">
        <w:t xml:space="preserve">restaurants in Edmonton city limits </w:t>
      </w:r>
      <w:r w:rsidR="00C32B4F">
        <w:t xml:space="preserve">of 687 square kilometres. It was a </w:t>
      </w:r>
      <w:r w:rsidR="00C66116">
        <w:t xml:space="preserve">logical proposition for me to consider for the reasons mentioned in the introduction. </w:t>
      </w:r>
      <w:r w:rsidR="00C32B4F">
        <w:t xml:space="preserve"> </w:t>
      </w:r>
    </w:p>
    <w:p w14:paraId="5D1EE712" w14:textId="49B92A95" w:rsidR="00184B57" w:rsidRDefault="000329FB" w:rsidP="00184B57">
      <w:r>
        <w:t xml:space="preserve">Through a basic Foursquare search, I located the nearest restaurant to where I live. </w:t>
      </w:r>
      <w:r w:rsidR="00184B57">
        <w:t xml:space="preserve"> </w:t>
      </w:r>
      <w:r w:rsidR="00184B57">
        <w:t xml:space="preserve">I then used the </w:t>
      </w:r>
      <w:r w:rsidR="00184B57">
        <w:t>module</w:t>
      </w:r>
      <w:r w:rsidR="00184B57">
        <w:t xml:space="preserve"> </w:t>
      </w:r>
      <w:proofErr w:type="spellStart"/>
      <w:r w:rsidR="00184B57" w:rsidRPr="00184B57">
        <w:rPr>
          <w:i/>
          <w:iCs/>
        </w:rPr>
        <w:t>geopy</w:t>
      </w:r>
      <w:proofErr w:type="spellEnd"/>
      <w:r w:rsidR="00184B57" w:rsidRPr="00184B57">
        <w:rPr>
          <w:i/>
          <w:iCs/>
        </w:rPr>
        <w:t>.</w:t>
      </w:r>
      <w:r w:rsidR="006029D8">
        <w:rPr>
          <w:i/>
          <w:iCs/>
        </w:rPr>
        <w:t xml:space="preserve"> g</w:t>
      </w:r>
      <w:r w:rsidR="00184B57" w:rsidRPr="00184B57">
        <w:rPr>
          <w:i/>
          <w:iCs/>
        </w:rPr>
        <w:t>eocoders (Nominatim)</w:t>
      </w:r>
      <w:r w:rsidR="00184B57">
        <w:t xml:space="preserve"> to convert its address into </w:t>
      </w:r>
      <w:r w:rsidR="00184B57">
        <w:t>latitude</w:t>
      </w:r>
      <w:r w:rsidR="00184B57">
        <w:t xml:space="preserve"> and longitude values. Using today</w:t>
      </w:r>
      <w:r w:rsidR="006029D8">
        <w:t>’</w:t>
      </w:r>
      <w:r w:rsidR="00184B57">
        <w:t xml:space="preserve">s date for the version attribute, I set a limit of 10000 entities. The search query value was set to </w:t>
      </w:r>
      <w:r w:rsidR="006029D8">
        <w:t>‘</w:t>
      </w:r>
      <w:r w:rsidR="00184B57">
        <w:t>Restaurants</w:t>
      </w:r>
      <w:r w:rsidR="006029D8">
        <w:t>’</w:t>
      </w:r>
      <w:r w:rsidR="00184B57">
        <w:t xml:space="preserve"> within a radius of 217,723,962</w:t>
      </w:r>
      <w:r w:rsidR="006029D8">
        <w:t>,</w:t>
      </w:r>
      <w:r w:rsidR="00184B57">
        <w:t xml:space="preserve"> which is effectively Edmonton</w:t>
      </w:r>
      <w:r w:rsidR="006029D8">
        <w:t>’</w:t>
      </w:r>
      <w:r w:rsidR="00184B57">
        <w:t xml:space="preserve">s radius. </w:t>
      </w:r>
    </w:p>
    <w:p w14:paraId="06884835" w14:textId="20AF73E5" w:rsidR="00184B57" w:rsidRDefault="00184B57" w:rsidP="00184B57">
      <w:r>
        <w:t xml:space="preserve">A call was then made to Foursquare using my </w:t>
      </w:r>
      <w:r>
        <w:t>ClientID</w:t>
      </w:r>
      <w:r>
        <w:t xml:space="preserve"> and Client Secret t</w:t>
      </w:r>
      <w:r>
        <w:t>o get a</w:t>
      </w:r>
      <w:r>
        <w:t xml:space="preserve"> list of all </w:t>
      </w:r>
      <w:r>
        <w:t xml:space="preserve">the </w:t>
      </w:r>
      <w:r>
        <w:t xml:space="preserve">restaurants in Edmonton. </w:t>
      </w:r>
      <w:r w:rsidR="008B6A1D">
        <w:t>A J</w:t>
      </w:r>
      <w:r w:rsidR="006029D8">
        <w:t>SON</w:t>
      </w:r>
      <w:r w:rsidR="008B6A1D">
        <w:t xml:space="preserve"> file was generated</w:t>
      </w:r>
      <w:r w:rsidR="006029D8">
        <w:t>,</w:t>
      </w:r>
      <w:r w:rsidR="008B6A1D">
        <w:t xml:space="preserve"> and its content</w:t>
      </w:r>
      <w:r>
        <w:t xml:space="preserve"> flatten</w:t>
      </w:r>
      <w:r w:rsidR="008B6A1D">
        <w:t>ed</w:t>
      </w:r>
      <w:r>
        <w:t xml:space="preserve"> and normalized before being rendered into a </w:t>
      </w:r>
      <w:proofErr w:type="gramStart"/>
      <w:r>
        <w:t>pandas</w:t>
      </w:r>
      <w:proofErr w:type="gramEnd"/>
      <w:r>
        <w:t xml:space="preserve"> data</w:t>
      </w:r>
      <w:r w:rsidR="006029D8">
        <w:t xml:space="preserve"> </w:t>
      </w:r>
      <w:r>
        <w:t xml:space="preserve">frame. </w:t>
      </w:r>
      <w:r w:rsidR="00390097">
        <w:t>T</w:t>
      </w:r>
      <w:r>
        <w:t>he data</w:t>
      </w:r>
      <w:r w:rsidR="00390097">
        <w:t xml:space="preserve"> </w:t>
      </w:r>
      <w:r>
        <w:t xml:space="preserve">frame was </w:t>
      </w:r>
      <w:r w:rsidR="008B6A1D">
        <w:t xml:space="preserve">sorted and </w:t>
      </w:r>
      <w:r>
        <w:t xml:space="preserve">cleaned by removing irrelevant columns to the </w:t>
      </w:r>
      <w:r w:rsidR="008B6A1D">
        <w:t>subject</w:t>
      </w:r>
      <w:r>
        <w:t xml:space="preserve"> matter.</w:t>
      </w:r>
    </w:p>
    <w:p w14:paraId="75DE8DFC" w14:textId="05FDCFCB" w:rsidR="00184B57" w:rsidRDefault="00184B57" w:rsidP="00184B57">
      <w:r>
        <w:t>With a clean data</w:t>
      </w:r>
      <w:r w:rsidR="00390097">
        <w:t xml:space="preserve"> </w:t>
      </w:r>
      <w:r>
        <w:t xml:space="preserve">frame and </w:t>
      </w:r>
      <w:r w:rsidR="008B6A1D">
        <w:t>easily</w:t>
      </w:r>
      <w:r>
        <w:t xml:space="preserve"> accessible information, restaurants can </w:t>
      </w:r>
      <w:r w:rsidR="008B6A1D">
        <w:t>easily</w:t>
      </w:r>
      <w:r>
        <w:t xml:space="preserve"> be isolated for further computing </w:t>
      </w:r>
      <w:r w:rsidR="008B6A1D">
        <w:t>intended</w:t>
      </w:r>
      <w:r>
        <w:t xml:space="preserve"> to gain more insights into things like ratings, tips, reviews and surrounding popular venues. </w:t>
      </w:r>
    </w:p>
    <w:p w14:paraId="3DC2079B" w14:textId="751949AD" w:rsidR="00993B8B" w:rsidRDefault="00184B57" w:rsidP="00184B57">
      <w:r>
        <w:t xml:space="preserve">For a Digital Agency that offers </w:t>
      </w:r>
      <w:r w:rsidR="00390097">
        <w:t xml:space="preserve">a </w:t>
      </w:r>
      <w:r>
        <w:t>food ordering platform, social media posting platform, and reputation management, the level of information gathered in this process can be used for a competitive advantage.</w:t>
      </w:r>
    </w:p>
    <w:p w14:paraId="53941243" w14:textId="77777777" w:rsidR="000A4A82" w:rsidRDefault="000A4A82" w:rsidP="00184B57">
      <w:pPr>
        <w:rPr>
          <w:b/>
          <w:bCs/>
          <w:sz w:val="32"/>
          <w:szCs w:val="32"/>
        </w:rPr>
      </w:pPr>
    </w:p>
    <w:p w14:paraId="6C61C175" w14:textId="1888CFAE" w:rsidR="000A4A82" w:rsidRPr="000A4A82" w:rsidRDefault="000A4A82" w:rsidP="00184B57">
      <w:pPr>
        <w:rPr>
          <w:b/>
          <w:bCs/>
          <w:sz w:val="32"/>
          <w:szCs w:val="32"/>
        </w:rPr>
      </w:pPr>
      <w:r w:rsidRPr="000A4A82">
        <w:rPr>
          <w:b/>
          <w:bCs/>
          <w:sz w:val="32"/>
          <w:szCs w:val="32"/>
        </w:rPr>
        <w:t>Conclusion</w:t>
      </w:r>
    </w:p>
    <w:p w14:paraId="71605AD0" w14:textId="0279CE35" w:rsidR="000A4A82" w:rsidRDefault="00182353" w:rsidP="00184B57">
      <w:r>
        <w:t xml:space="preserve">Several things </w:t>
      </w:r>
      <w:r w:rsidR="00FA19DF">
        <w:t xml:space="preserve">were missed in this exercise. </w:t>
      </w:r>
      <w:r w:rsidR="006B3A08">
        <w:t xml:space="preserve">Although the level of information required to </w:t>
      </w:r>
      <w:r w:rsidR="00925294">
        <w:t xml:space="preserve">assist in decision making did not necessitate </w:t>
      </w:r>
      <w:r w:rsidR="00353C0E">
        <w:t xml:space="preserve">an in-depth analysis </w:t>
      </w:r>
      <w:r w:rsidR="00C819C0">
        <w:t xml:space="preserve">of the data, </w:t>
      </w:r>
      <w:r w:rsidR="002600AD">
        <w:t xml:space="preserve">there was still </w:t>
      </w:r>
      <w:r w:rsidR="00820652">
        <w:t xml:space="preserve">room to explore some of the more advanced data analysis functions </w:t>
      </w:r>
      <w:r w:rsidR="00684AD2">
        <w:t xml:space="preserve">available in the platform used. </w:t>
      </w:r>
      <w:r w:rsidR="005762A8">
        <w:t xml:space="preserve">This was not done. Furthermore, </w:t>
      </w:r>
      <w:r w:rsidR="003E5B50">
        <w:t>there is a sense in which the shor</w:t>
      </w:r>
      <w:r w:rsidR="00121939">
        <w:t>test</w:t>
      </w:r>
      <w:r w:rsidR="003E5B50">
        <w:t xml:space="preserve"> route was taken to </w:t>
      </w:r>
      <w:r w:rsidR="0098408A">
        <w:t>complete the exercise</w:t>
      </w:r>
      <w:r w:rsidR="00E63215">
        <w:t>;</w:t>
      </w:r>
      <w:r w:rsidR="00461B57">
        <w:t xml:space="preserve"> as a result, things such as using the count function to determine </w:t>
      </w:r>
      <w:r w:rsidR="003E2923">
        <w:t xml:space="preserve">the number of restaurants yielded </w:t>
      </w:r>
      <w:r w:rsidR="00C919F2">
        <w:t>by the data.</w:t>
      </w:r>
    </w:p>
    <w:p w14:paraId="1D5AD560" w14:textId="15E881ED" w:rsidR="00C919F2" w:rsidRDefault="00C919F2" w:rsidP="00184B57">
      <w:r>
        <w:t xml:space="preserve">Nevertheless, </w:t>
      </w:r>
      <w:r w:rsidR="009A49B3">
        <w:t>I learned by studying the data</w:t>
      </w:r>
      <w:r w:rsidR="00E63215">
        <w:t xml:space="preserve"> </w:t>
      </w:r>
      <w:r w:rsidR="009A49B3">
        <w:t xml:space="preserve">frame that </w:t>
      </w:r>
      <w:r w:rsidR="0005655A">
        <w:t xml:space="preserve">not all restaurants in Edmonton were listed </w:t>
      </w:r>
      <w:r w:rsidR="003202CD">
        <w:t xml:space="preserve">in the information I generated. I attribute this to the wording used </w:t>
      </w:r>
      <w:r w:rsidR="00DE70C0">
        <w:t xml:space="preserve">for the query search. It shows that not all restaurants or food serving places </w:t>
      </w:r>
      <w:r w:rsidR="000E28A2">
        <w:t>are placed in the same category.</w:t>
      </w:r>
      <w:r w:rsidR="0048175D">
        <w:t xml:space="preserve"> </w:t>
      </w:r>
      <w:r w:rsidR="00121939">
        <w:t>Therefore,</w:t>
      </w:r>
      <w:r w:rsidR="0048175D">
        <w:t xml:space="preserve"> a query search must be </w:t>
      </w:r>
      <w:r w:rsidR="00121939">
        <w:t>broad,</w:t>
      </w:r>
      <w:r w:rsidR="0048175D">
        <w:t xml:space="preserve"> or one must find out</w:t>
      </w:r>
      <w:r w:rsidR="00903E55">
        <w:t xml:space="preserve"> about the </w:t>
      </w:r>
      <w:r w:rsidR="00DA0FE0">
        <w:t xml:space="preserve">different </w:t>
      </w:r>
      <w:r w:rsidR="00903E55">
        <w:t xml:space="preserve">categories </w:t>
      </w:r>
      <w:r w:rsidR="00DA0FE0">
        <w:t xml:space="preserve">under which these services </w:t>
      </w:r>
      <w:r w:rsidR="00121939">
        <w:t>place themselves.</w:t>
      </w:r>
    </w:p>
    <w:p w14:paraId="0415B316" w14:textId="0FCB4505" w:rsidR="00121939" w:rsidRDefault="00121939" w:rsidP="00184B57">
      <w:r>
        <w:t xml:space="preserve">Lastly, </w:t>
      </w:r>
      <w:r w:rsidR="00BD059E">
        <w:t xml:space="preserve">Foursquare is a powerful tool for a Digital Agency </w:t>
      </w:r>
      <w:r w:rsidR="006A3680">
        <w:t xml:space="preserve">because it gives </w:t>
      </w:r>
      <w:r w:rsidR="007F4831">
        <w:t xml:space="preserve">information that the latter needs </w:t>
      </w:r>
      <w:proofErr w:type="gramStart"/>
      <w:r w:rsidR="007F4831">
        <w:t>in order to</w:t>
      </w:r>
      <w:proofErr w:type="gramEnd"/>
      <w:r w:rsidR="007F4831">
        <w:t xml:space="preserve"> improve </w:t>
      </w:r>
      <w:r w:rsidR="002B5230">
        <w:t xml:space="preserve">businesses who are operations below their potential </w:t>
      </w:r>
      <w:r w:rsidR="00087CAC">
        <w:t xml:space="preserve">because they have </w:t>
      </w:r>
      <w:r w:rsidR="00EF0C09">
        <w:t xml:space="preserve">not fully digitized their operations. In the end, this exercise </w:t>
      </w:r>
      <w:r w:rsidR="00923800">
        <w:t xml:space="preserve">was a great learning experience </w:t>
      </w:r>
      <w:r w:rsidR="00BA59B6">
        <w:t>primarily</w:t>
      </w:r>
      <w:r w:rsidR="00923800">
        <w:t xml:space="preserve"> because it showed</w:t>
      </w:r>
      <w:r w:rsidR="00BA59B6">
        <w:t xml:space="preserve"> me the difference data analysis c</w:t>
      </w:r>
      <w:r w:rsidR="00E63215">
        <w:t>ould</w:t>
      </w:r>
      <w:r w:rsidR="00BA59B6">
        <w:t xml:space="preserve"> make in the real world. </w:t>
      </w:r>
    </w:p>
    <w:sectPr w:rsidR="0012193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03B3A"/>
    <w:multiLevelType w:val="hybridMultilevel"/>
    <w:tmpl w:val="A76C64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362AA7"/>
    <w:multiLevelType w:val="hybridMultilevel"/>
    <w:tmpl w:val="FF32BF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09E10D5"/>
    <w:multiLevelType w:val="hybridMultilevel"/>
    <w:tmpl w:val="D398024E"/>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DA03BE8"/>
    <w:multiLevelType w:val="hybridMultilevel"/>
    <w:tmpl w:val="D23E47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szS0tDQ1MDM2NTFR0lEKTi0uzszPAykwqgUAamHo4ywAAAA="/>
  </w:docVars>
  <w:rsids>
    <w:rsidRoot w:val="00CD7CAF"/>
    <w:rsid w:val="000329FB"/>
    <w:rsid w:val="0005655A"/>
    <w:rsid w:val="00087CAC"/>
    <w:rsid w:val="000A4A82"/>
    <w:rsid w:val="000D6704"/>
    <w:rsid w:val="000E28A2"/>
    <w:rsid w:val="00121939"/>
    <w:rsid w:val="00182353"/>
    <w:rsid w:val="00184B57"/>
    <w:rsid w:val="00207DF6"/>
    <w:rsid w:val="002600AD"/>
    <w:rsid w:val="002B5230"/>
    <w:rsid w:val="003202CD"/>
    <w:rsid w:val="00353C0E"/>
    <w:rsid w:val="003647EF"/>
    <w:rsid w:val="00390097"/>
    <w:rsid w:val="003E2923"/>
    <w:rsid w:val="003E5B50"/>
    <w:rsid w:val="004464E7"/>
    <w:rsid w:val="00461B57"/>
    <w:rsid w:val="0048175D"/>
    <w:rsid w:val="0057428A"/>
    <w:rsid w:val="005762A8"/>
    <w:rsid w:val="005B01F8"/>
    <w:rsid w:val="006029D8"/>
    <w:rsid w:val="00684AD2"/>
    <w:rsid w:val="006A3680"/>
    <w:rsid w:val="006B3A08"/>
    <w:rsid w:val="00740186"/>
    <w:rsid w:val="0076714E"/>
    <w:rsid w:val="0077044E"/>
    <w:rsid w:val="007F4831"/>
    <w:rsid w:val="00820652"/>
    <w:rsid w:val="008226DD"/>
    <w:rsid w:val="008B6A1D"/>
    <w:rsid w:val="00903E55"/>
    <w:rsid w:val="00923800"/>
    <w:rsid w:val="00925294"/>
    <w:rsid w:val="009404E8"/>
    <w:rsid w:val="00980727"/>
    <w:rsid w:val="0098408A"/>
    <w:rsid w:val="00993B8B"/>
    <w:rsid w:val="009A49B3"/>
    <w:rsid w:val="00A02EAE"/>
    <w:rsid w:val="00BA59B6"/>
    <w:rsid w:val="00BD059E"/>
    <w:rsid w:val="00C32B4F"/>
    <w:rsid w:val="00C66116"/>
    <w:rsid w:val="00C819C0"/>
    <w:rsid w:val="00C919F2"/>
    <w:rsid w:val="00CD7CAF"/>
    <w:rsid w:val="00DA0FE0"/>
    <w:rsid w:val="00DE70C0"/>
    <w:rsid w:val="00DF5E6C"/>
    <w:rsid w:val="00E63215"/>
    <w:rsid w:val="00EF0C09"/>
    <w:rsid w:val="00F871AE"/>
    <w:rsid w:val="00FA19D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4877F"/>
  <w15:chartTrackingRefBased/>
  <w15:docId w15:val="{6C797E83-9C5D-4667-B2ED-45D19A01A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7C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6</TotalTime>
  <Pages>2</Pages>
  <Words>752</Words>
  <Characters>429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on Mbuyamba</dc:creator>
  <cp:keywords/>
  <dc:description/>
  <cp:lastModifiedBy>Ivon Mbuyamba</cp:lastModifiedBy>
  <cp:revision>50</cp:revision>
  <dcterms:created xsi:type="dcterms:W3CDTF">2020-06-07T02:06:00Z</dcterms:created>
  <dcterms:modified xsi:type="dcterms:W3CDTF">2020-06-08T00:00:00Z</dcterms:modified>
</cp:coreProperties>
</file>